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Pr="00040BA5" w:rsidR="00040BA5" w:rsidP="00040BA5" w:rsidRDefault="00040BA5" w14:paraId="4F9A5965" w14:textId="77777777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537A2D" w:rsidTr="00537A2D" w14:paraId="7406E61D" w14:textId="77777777">
        <w:tc>
          <w:tcPr>
            <w:tcW w:w="7973" w:type="dxa"/>
            <w:gridSpan w:val="2"/>
          </w:tcPr>
          <w:p w:rsidRPr="008B671A" w:rsidR="00537A2D" w:rsidP="00E27565" w:rsidRDefault="00444FD1" w14:paraId="27EAC150" w14:textId="647CFAF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</w:rPr>
              <w:t>Claims</w:t>
            </w:r>
            <w:r w:rsidRPr="59E8A317" w:rsidR="00537A2D">
              <w:rPr>
                <w:rFonts w:ascii="Aptos" w:hAnsi="Aptos"/>
              </w:rPr>
              <w:t xml:space="preserve"> Summary</w:t>
            </w:r>
          </w:p>
        </w:tc>
      </w:tr>
      <w:tr w:rsidRPr="00192AE9" w:rsidR="008308D9" w:rsidTr="00255F5F" w14:paraId="056D918C" w14:textId="77777777">
        <w:tc>
          <w:tcPr>
            <w:tcW w:w="4004" w:type="dxa"/>
          </w:tcPr>
          <w:p w:rsidRPr="00192AE9" w:rsidR="008308D9" w:rsidP="008308D9" w:rsidRDefault="008308D9" w14:paraId="47B6CE63" w14:textId="0D884B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8308D9" w:rsidP="008308D9" w:rsidRDefault="008308D9" w14:paraId="4B187C83" w14:textId="1BA4F508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F24E4A" w:rsidTr="00255F5F" w14:paraId="1653686D" w14:textId="77777777">
        <w:tc>
          <w:tcPr>
            <w:tcW w:w="4004" w:type="dxa"/>
          </w:tcPr>
          <w:p w:rsidRPr="00192AE9" w:rsidR="00F24E4A" w:rsidP="00E27565" w:rsidRDefault="00F24E4A" w14:paraId="7803ED65" w14:textId="5294231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F24E4A" w:rsidP="00E27565" w:rsidRDefault="00F24E4A" w14:paraId="49B7415D" w14:textId="10FD22E9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F24E4A" w:rsidTr="00255F5F" w14:paraId="08071C20" w14:textId="77777777">
        <w:tc>
          <w:tcPr>
            <w:tcW w:w="4004" w:type="dxa"/>
          </w:tcPr>
          <w:p w:rsidRPr="00192AE9" w:rsidR="00F24E4A" w:rsidP="00E27565" w:rsidRDefault="00F24E4A" w14:paraId="5775672C" w14:textId="26B3AC0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F24E4A" w:rsidP="00E27565" w:rsidRDefault="00F24E4A" w14:paraId="4E03EF7B" w14:textId="4B03E2F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F24E4A" w:rsidTr="00255F5F" w14:paraId="1DA5F6D8" w14:textId="77777777">
        <w:tc>
          <w:tcPr>
            <w:tcW w:w="4004" w:type="dxa"/>
          </w:tcPr>
          <w:p w:rsidRPr="00192AE9" w:rsidR="00F24E4A" w:rsidP="00E27565" w:rsidRDefault="00F24E4A" w14:paraId="13CEB452" w14:textId="30321CFA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Location</w:t>
            </w:r>
          </w:p>
        </w:tc>
        <w:tc>
          <w:tcPr>
            <w:tcW w:w="3969" w:type="dxa"/>
          </w:tcPr>
          <w:p w:rsidRPr="00192AE9" w:rsidR="00F24E4A" w:rsidP="00E27565" w:rsidRDefault="00F24E4A" w14:paraId="7BE86635" w14:textId="2DF2555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F24E4A" w:rsidTr="00255F5F" w14:paraId="28259992" w14:textId="77777777">
        <w:tc>
          <w:tcPr>
            <w:tcW w:w="4004" w:type="dxa"/>
          </w:tcPr>
          <w:p w:rsidRPr="00192AE9" w:rsidR="00F24E4A" w:rsidP="00E27565" w:rsidRDefault="00F24E4A" w14:paraId="02FB6C0D" w14:textId="6CB4507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Expiration Date</w:t>
            </w:r>
          </w:p>
        </w:tc>
        <w:tc>
          <w:tcPr>
            <w:tcW w:w="3969" w:type="dxa"/>
          </w:tcPr>
          <w:p w:rsidRPr="00192AE9" w:rsidR="00F24E4A" w:rsidP="00E27565" w:rsidRDefault="00F24E4A" w14:paraId="026CEF51" w14:textId="5626BFB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F24E4A" w:rsidTr="00255F5F" w14:paraId="519AC4BF" w14:textId="77777777">
        <w:tc>
          <w:tcPr>
            <w:tcW w:w="4004" w:type="dxa"/>
          </w:tcPr>
          <w:p w:rsidRPr="00192AE9" w:rsidR="00F24E4A" w:rsidP="00E27565" w:rsidRDefault="00F24E4A" w14:paraId="458147C8" w14:textId="45AF7F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xt Payment Due Date</w:t>
            </w:r>
          </w:p>
        </w:tc>
        <w:tc>
          <w:tcPr>
            <w:tcW w:w="3969" w:type="dxa"/>
          </w:tcPr>
          <w:p w:rsidRPr="00192AE9" w:rsidR="00F24E4A" w:rsidP="00E27565" w:rsidRDefault="00F24E4A" w14:paraId="0BAB9C60" w14:textId="73E15A3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extPaymentDue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F24E4A" w:rsidTr="00255F5F" w14:paraId="27C15DD9" w14:textId="77777777">
        <w:tc>
          <w:tcPr>
            <w:tcW w:w="4004" w:type="dxa"/>
          </w:tcPr>
          <w:p w:rsidRPr="00192AE9" w:rsidR="00F24E4A" w:rsidP="00E27565" w:rsidRDefault="00F24E4A" w14:paraId="397AC43B" w14:textId="62784E6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urrent Maintenance Fee</w:t>
            </w:r>
          </w:p>
        </w:tc>
        <w:tc>
          <w:tcPr>
            <w:tcW w:w="3969" w:type="dxa"/>
          </w:tcPr>
          <w:p w:rsidRPr="00192AE9" w:rsidR="00F24E4A" w:rsidP="00E27565" w:rsidRDefault="00F24E4A" w14:paraId="35C6D40A" w14:textId="25205644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CurMaintenanceFe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F24E4A" w:rsidTr="00255F5F" w14:paraId="79B17A57" w14:textId="77777777">
        <w:tc>
          <w:tcPr>
            <w:tcW w:w="4004" w:type="dxa"/>
          </w:tcPr>
          <w:p w:rsidR="00F24E4A" w:rsidP="00B90215" w:rsidRDefault="00F24E4A" w14:paraId="40C0073A" w14:textId="09DE7C3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ounty</w:t>
            </w:r>
          </w:p>
        </w:tc>
        <w:tc>
          <w:tcPr>
            <w:tcW w:w="3969" w:type="dxa"/>
          </w:tcPr>
          <w:p w:rsidRPr="00192AE9" w:rsidR="00F24E4A" w:rsidP="00B90215" w:rsidRDefault="00F24E4A" w14:paraId="21E217A3" w14:textId="0E4EB622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County}</w:t>
            </w:r>
          </w:p>
        </w:tc>
      </w:tr>
      <w:tr w:rsidRPr="00192AE9" w:rsidR="00F24E4A" w:rsidTr="00255F5F" w14:paraId="70E94E62" w14:textId="77777777">
        <w:tc>
          <w:tcPr>
            <w:tcW w:w="4004" w:type="dxa"/>
          </w:tcPr>
          <w:p w:rsidR="00F24E4A" w:rsidP="00B90215" w:rsidRDefault="00F24E4A" w14:paraId="2DF43BD1" w14:textId="38BC26F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F24E4A" w:rsidP="00B90215" w:rsidRDefault="00F24E4A" w14:paraId="0DA79419" w14:textId="5DB44CEC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F24E4A" w:rsidTr="00255F5F" w14:paraId="753327F9" w14:textId="77777777">
        <w:tc>
          <w:tcPr>
            <w:tcW w:w="4004" w:type="dxa"/>
          </w:tcPr>
          <w:p w:rsidRPr="00192AE9" w:rsidR="00F24E4A" w:rsidP="00B90215" w:rsidRDefault="00F24E4A" w14:paraId="403A1BFC" w14:textId="0AAF8FB6">
            <w:pPr>
              <w:pStyle w:val="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lder No</w:t>
            </w:r>
          </w:p>
        </w:tc>
        <w:tc>
          <w:tcPr>
            <w:tcW w:w="3969" w:type="dxa"/>
          </w:tcPr>
          <w:p w:rsidRPr="00192AE9" w:rsidR="00F24E4A" w:rsidP="00B90215" w:rsidRDefault="00F24E4A" w14:paraId="10505756" w14:textId="17F5614F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HolderNo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  <w:tr w:rsidRPr="00192AE9" w:rsidR="00F24E4A" w:rsidTr="00255F5F" w14:paraId="0CEC39D6" w14:textId="77777777">
        <w:tc>
          <w:tcPr>
            <w:tcW w:w="4004" w:type="dxa"/>
          </w:tcPr>
          <w:p w:rsidRPr="00192AE9" w:rsidR="00F24E4A" w:rsidP="00B90215" w:rsidRDefault="00F24E4A" w14:paraId="46918254" w14:textId="56E1F9DC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3969" w:type="dxa"/>
          </w:tcPr>
          <w:p w:rsidRPr="00192AE9" w:rsidR="00F24E4A" w:rsidP="00B90215" w:rsidRDefault="00F24E4A" w14:paraId="5741A88E" w14:textId="342DAA10">
            <w:pPr>
              <w:pStyle w:val="TextFieldStyle"/>
              <w:rPr>
                <w:sz w:val="22"/>
              </w:rPr>
            </w:pPr>
          </w:p>
        </w:tc>
      </w:tr>
    </w:tbl>
    <w:p w:rsidRPr="00245035"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Pr="008C0892" w:rsidR="00FA243F" w:rsidP="00FA243F" w:rsidRDefault="00FA243F" w14:paraId="56417547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3"/>
            </w:r>
          </w:p>
        </w:tc>
      </w:tr>
      <w:tr w:rsidRPr="008C0892" w:rsidR="00FA243F" w:rsidTr="000C4A4B" w14:paraId="022DEC20" w14:textId="77777777">
        <w:tc>
          <w:tcPr>
            <w:tcW w:w="2269" w:type="dxa"/>
          </w:tcPr>
          <w:p w:rsidRPr="008C0892" w:rsidR="00FA243F" w:rsidP="000C4A4B" w:rsidRDefault="00FA243F" w14:paraId="20A61795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A243F" w:rsidP="000C4A4B" w:rsidRDefault="00FA243F" w14:paraId="1EE38320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A243F" w:rsidP="000C4A4B" w:rsidRDefault="00FA243F" w14:paraId="192A2DDB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2D893E2F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 Changes</w:t>
            </w:r>
            <w:r w:rsidRPr="008C0892">
              <w:rPr>
                <w:rStyle w:val="EndnoteReference"/>
                <w:szCs w:val="32"/>
              </w:rPr>
              <w:endnoteReference w:id="14"/>
            </w:r>
          </w:p>
        </w:tc>
      </w:tr>
      <w:tr w:rsidRPr="008C0892" w:rsidR="00FA243F" w:rsidTr="000C4A4B" w14:paraId="1AB763C1" w14:textId="77777777">
        <w:tc>
          <w:tcPr>
            <w:tcW w:w="1452" w:type="dxa"/>
          </w:tcPr>
          <w:p w:rsidRPr="008C0892" w:rsidR="00FA243F" w:rsidP="000C4A4B" w:rsidRDefault="00FA243F" w14:paraId="7F36FE5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A243F" w:rsidP="000C4A4B" w:rsidRDefault="00FA243F" w14:paraId="7BC8AFD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A243F" w:rsidP="000C4A4B" w:rsidRDefault="00FA243F" w14:paraId="5D0FA426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A243F" w:rsidP="000C4A4B" w:rsidRDefault="00FA243F" w14:paraId="3C19312D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A243F" w:rsidP="000C4A4B" w:rsidRDefault="00FA243F" w14:paraId="2D80705A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A243F" w:rsidP="000C4A4B" w:rsidRDefault="00FA243F" w14:paraId="336300D7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A243F" w:rsidP="000C4A4B" w:rsidRDefault="00FA243F" w14:paraId="78241144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679E447B" w14:textId="77777777">
        <w:tc>
          <w:tcPr>
            <w:tcW w:w="1452" w:type="dxa"/>
          </w:tcPr>
          <w:p w:rsidRPr="008C0892" w:rsidR="00FA243F" w:rsidP="000C4A4B" w:rsidRDefault="00FA243F" w14:paraId="087A94F2" w14:textId="77777777">
            <w:pPr>
              <w:pStyle w:val="TextFieldStyle"/>
            </w:pPr>
            <w:r w:rsidRPr="008C0892">
              <w:lastRenderedPageBreak/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A243F" w:rsidP="000C4A4B" w:rsidRDefault="00FA243F" w14:paraId="61B0B35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A243F" w:rsidP="000C4A4B" w:rsidRDefault="00FA243F" w14:paraId="52DE2AD6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A243F" w:rsidP="000C4A4B" w:rsidRDefault="00FA243F" w14:paraId="301E4017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A243F" w:rsidP="000C4A4B" w:rsidRDefault="00FA243F" w14:paraId="138D7EDC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A243F" w:rsidP="000C4A4B" w:rsidRDefault="00FA243F" w14:paraId="364882DB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A243F" w:rsidP="000C4A4B" w:rsidRDefault="00FA243F" w14:paraId="16D0E99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6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7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18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0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1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  <w:shd w:val="clear" w:color="auto" w:fill="auto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E52311" w:rsidTr="008E3C74" w14:paraId="51AEB527" w14:textId="77777777">
        <w:tc>
          <w:tcPr>
            <w:tcW w:w="1847" w:type="dxa"/>
            <w:shd w:val="clear" w:color="auto" w:fill="auto"/>
          </w:tcPr>
          <w:p w:rsidRPr="00245035" w:rsidR="00E52311" w:rsidP="00E52311" w:rsidRDefault="00E52311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E52311" w14:paraId="2720F37B" w14:textId="4D00B6DE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US-NV</w:t>
            </w:r>
          </w:p>
        </w:tc>
        <w:tc>
          <w:tcPr>
            <w:tcW w:w="885" w:type="dxa"/>
          </w:tcPr>
          <w:p w:rsidRPr="00245035" w:rsidR="00E52311" w:rsidP="00E52311" w:rsidRDefault="00E52311" w14:paraId="3629711A" w14:textId="20FB628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</w:t>
            </w:r>
          </w:p>
        </w:tc>
        <w:tc>
          <w:tcPr>
            <w:tcW w:w="4961" w:type="dxa"/>
          </w:tcPr>
          <w:p w:rsidRPr="00245035" w:rsidR="00E52311" w:rsidP="00E52311" w:rsidRDefault="00E52311" w14:paraId="6EE4CDDB" w14:textId="39533785">
            <w:pPr>
              <w:pStyle w:val="TextFieldStyle"/>
              <w:rPr>
                <w:sz w:val="22"/>
              </w:rPr>
            </w:pPr>
            <w:r>
              <w:t>Lode Claim</w:t>
            </w:r>
          </w:p>
        </w:tc>
        <w:tc>
          <w:tcPr>
            <w:tcW w:w="850" w:type="dxa"/>
          </w:tcPr>
          <w:p w:rsidRPr="00245035" w:rsidR="00E52311" w:rsidP="00E52311" w:rsidRDefault="00E52311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E52311" w:rsidTr="008E3C74" w14:paraId="55BD3004" w14:textId="77777777">
        <w:tc>
          <w:tcPr>
            <w:tcW w:w="1847" w:type="dxa"/>
            <w:shd w:val="clear" w:color="auto" w:fill="auto"/>
          </w:tcPr>
          <w:p w:rsidRPr="00245035" w:rsidR="00E52311" w:rsidP="00E52311" w:rsidRDefault="00E52311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E52311" w14:paraId="743F9A80" w14:textId="197516C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US-NV</w:t>
            </w:r>
          </w:p>
        </w:tc>
        <w:tc>
          <w:tcPr>
            <w:tcW w:w="885" w:type="dxa"/>
          </w:tcPr>
          <w:p w:rsidRPr="00245035" w:rsidR="00E52311" w:rsidP="00E52311" w:rsidRDefault="00E52311" w14:paraId="4717280C" w14:textId="6029D19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N</w:t>
            </w:r>
          </w:p>
        </w:tc>
        <w:tc>
          <w:tcPr>
            <w:tcW w:w="4961" w:type="dxa"/>
          </w:tcPr>
          <w:p w:rsidRPr="00245035" w:rsidR="00E52311" w:rsidP="00E52311" w:rsidRDefault="00E52311" w14:paraId="5E681E76" w14:textId="1B4F65A3">
            <w:pPr>
              <w:pStyle w:val="TextFieldStyle"/>
              <w:rPr>
                <w:sz w:val="22"/>
              </w:rPr>
            </w:pPr>
            <w:r>
              <w:t>Lode Claim</w:t>
            </w:r>
            <w:r w:rsidRPr="00E06F04">
              <w:t xml:space="preserve"> </w:t>
            </w:r>
            <w:r>
              <w:t>–</w:t>
            </w:r>
            <w:r w:rsidRPr="00E06F04">
              <w:t xml:space="preserve"> </w:t>
            </w:r>
            <w:r>
              <w:t>National Park</w:t>
            </w:r>
          </w:p>
        </w:tc>
        <w:tc>
          <w:tcPr>
            <w:tcW w:w="850" w:type="dxa"/>
          </w:tcPr>
          <w:p w:rsidRPr="00245035" w:rsidR="00E52311" w:rsidP="00E52311" w:rsidRDefault="00E52311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E52311" w:rsidTr="008E3C74" w14:paraId="34648369" w14:textId="77777777">
        <w:tc>
          <w:tcPr>
            <w:tcW w:w="1847" w:type="dxa"/>
            <w:shd w:val="clear" w:color="auto" w:fill="auto"/>
          </w:tcPr>
          <w:p w:rsidRPr="00245035" w:rsidR="00E52311" w:rsidP="00E52311" w:rsidRDefault="00E52311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E52311" w14:paraId="3B834BDE" w14:textId="0518B5B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US-NV</w:t>
            </w:r>
          </w:p>
        </w:tc>
        <w:tc>
          <w:tcPr>
            <w:tcW w:w="885" w:type="dxa"/>
          </w:tcPr>
          <w:p w:rsidRPr="00245035" w:rsidR="00E52311" w:rsidP="00E52311" w:rsidRDefault="00E52311" w14:paraId="37025ACA" w14:textId="5B766728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S</w:t>
            </w:r>
          </w:p>
        </w:tc>
        <w:tc>
          <w:tcPr>
            <w:tcW w:w="4961" w:type="dxa"/>
          </w:tcPr>
          <w:p w:rsidRPr="00245035" w:rsidR="00E52311" w:rsidP="00E52311" w:rsidRDefault="00E52311" w14:paraId="7061DABC" w14:textId="4104D807">
            <w:pPr>
              <w:pStyle w:val="TextFieldStyle"/>
              <w:rPr>
                <w:sz w:val="22"/>
              </w:rPr>
            </w:pPr>
            <w:r>
              <w:t>Mill</w:t>
            </w:r>
            <w:r w:rsidRPr="00E06F04">
              <w:t xml:space="preserve"> </w:t>
            </w:r>
            <w:r>
              <w:t>Site</w:t>
            </w:r>
          </w:p>
        </w:tc>
        <w:tc>
          <w:tcPr>
            <w:tcW w:w="850" w:type="dxa"/>
          </w:tcPr>
          <w:p w:rsidRPr="00245035" w:rsidR="00E52311" w:rsidP="00E52311" w:rsidRDefault="00E52311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E52311" w:rsidTr="008E3C74" w14:paraId="1D18F0B8" w14:textId="77777777">
        <w:tc>
          <w:tcPr>
            <w:tcW w:w="1847" w:type="dxa"/>
            <w:shd w:val="clear" w:color="auto" w:fill="auto"/>
          </w:tcPr>
          <w:p w:rsidRPr="00245035" w:rsidR="00E52311" w:rsidP="00E52311" w:rsidRDefault="00E52311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E52311" w14:paraId="479C6DFC" w14:textId="198A750C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US-NV</w:t>
            </w:r>
          </w:p>
        </w:tc>
        <w:tc>
          <w:tcPr>
            <w:tcW w:w="885" w:type="dxa"/>
          </w:tcPr>
          <w:p w:rsidRPr="00245035" w:rsidR="00E52311" w:rsidP="00E52311" w:rsidRDefault="00E52311" w14:paraId="57344200" w14:textId="4C769C6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PC</w:t>
            </w:r>
          </w:p>
        </w:tc>
        <w:tc>
          <w:tcPr>
            <w:tcW w:w="4961" w:type="dxa"/>
          </w:tcPr>
          <w:p w:rsidRPr="00245035" w:rsidR="00E52311" w:rsidP="00E52311" w:rsidRDefault="00E52311" w14:paraId="0AD4D198" w14:textId="726BF3D3">
            <w:pPr>
              <w:pStyle w:val="TextFieldStyle"/>
              <w:rPr>
                <w:sz w:val="22"/>
              </w:rPr>
            </w:pPr>
            <w:r>
              <w:t>Placer Claim</w:t>
            </w:r>
          </w:p>
        </w:tc>
        <w:tc>
          <w:tcPr>
            <w:tcW w:w="850" w:type="dxa"/>
          </w:tcPr>
          <w:p w:rsidRPr="00245035" w:rsidR="00E52311" w:rsidP="00E52311" w:rsidRDefault="00E52311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E52311" w:rsidTr="008E3C74" w14:paraId="33A9B4B5" w14:textId="77777777">
        <w:tc>
          <w:tcPr>
            <w:tcW w:w="1847" w:type="dxa"/>
            <w:shd w:val="clear" w:color="auto" w:fill="auto"/>
          </w:tcPr>
          <w:p w:rsidRPr="00245035" w:rsidR="00E52311" w:rsidP="00E52311" w:rsidRDefault="00E52311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E52311" w14:paraId="471C1FDB" w14:textId="27BDDF47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US-NV</w:t>
            </w:r>
          </w:p>
        </w:tc>
        <w:tc>
          <w:tcPr>
            <w:tcW w:w="885" w:type="dxa"/>
          </w:tcPr>
          <w:p w:rsidRPr="00245035" w:rsidR="00E52311" w:rsidP="00E52311" w:rsidRDefault="00E52311" w14:paraId="1CFEE39C" w14:textId="4EB2FBE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TS</w:t>
            </w:r>
          </w:p>
        </w:tc>
        <w:tc>
          <w:tcPr>
            <w:tcW w:w="4961" w:type="dxa"/>
          </w:tcPr>
          <w:p w:rsidRPr="00245035" w:rsidR="00E52311" w:rsidP="00E52311" w:rsidRDefault="00E52311" w14:paraId="796EA359" w14:textId="5F2124FB">
            <w:pPr>
              <w:pStyle w:val="TextFieldStyle"/>
              <w:rPr>
                <w:sz w:val="22"/>
              </w:rPr>
            </w:pPr>
            <w:r>
              <w:t>Tunnel Site</w:t>
            </w:r>
          </w:p>
        </w:tc>
        <w:tc>
          <w:tcPr>
            <w:tcW w:w="850" w:type="dxa"/>
          </w:tcPr>
          <w:p w:rsidRPr="00245035" w:rsidR="00E52311" w:rsidP="00E52311" w:rsidRDefault="00E52311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7C8C7677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93556F" w14:paraId="3EC908E6" w14:textId="3EE64ED4">
            <w:pPr>
              <w:rPr>
                <w:szCs w:val="24"/>
              </w:rPr>
            </w:pPr>
            <w:r>
              <w:rPr>
                <w:szCs w:val="24"/>
              </w:rPr>
              <w:t>18/07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6272b959b32b46cb"/>
      <w:footerReference w:type="default" r:id="R5ae070209b344ccf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04AE9" w:rsidP="008E297E" w:rsidRDefault="00804AE9" w14:paraId="73F4272C" w14:textId="77777777">
      <w:pPr>
        <w:spacing w:after="0" w:line="240" w:lineRule="auto"/>
      </w:pPr>
      <w:r>
        <w:separator/>
      </w:r>
    </w:p>
  </w:endnote>
  <w:endnote w:type="continuationSeparator" w:id="0">
    <w:p w:rsidR="00804AE9" w:rsidP="008E297E" w:rsidRDefault="00804AE9" w14:paraId="3DA7811D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8308D9" w:rsidP="00E77B35" w:rsidRDefault="008308D9" w14:paraId="2258F7B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F24E4A" w:rsidP="00537A2D" w:rsidRDefault="00F24E4A" w14:paraId="6F267EA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F24E4A" w:rsidP="00537A2D" w:rsidRDefault="00F24E4A" w14:paraId="44C08C2C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F24E4A" w:rsidP="00537A2D" w:rsidRDefault="00F24E4A" w14:paraId="279623AE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F24E4A" w:rsidP="00537A2D" w:rsidRDefault="00F24E4A" w14:paraId="274EB823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9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0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2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3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Holder“</w:t>
      </w:r>
    </w:p>
  </w:endnote>
  <w:endnote w:id="14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HolderChange</w:t>
      </w:r>
      <w:r w:rsidRPr="009B6457">
        <w:t>“</w:t>
      </w:r>
    </w:p>
  </w:endnote>
  <w:endnote w:id="15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Rent“</w:t>
      </w:r>
    </w:p>
  </w:endnote>
  <w:endnote w:id="16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7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8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9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Expenditure“</w:t>
      </w:r>
    </w:p>
  </w:endnote>
  <w:endnote w:id="20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1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2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3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48525312" w:rsidTr="1518F323" w14:paraId="71969496">
      <w:trPr>
        <w:trHeight w:val="300"/>
      </w:trPr>
      <w:tc>
        <w:tcPr>
          <w:tcW w:w="5130" w:type="dxa"/>
          <w:tcMar/>
        </w:tcPr>
        <w:p w:rsidR="48525312" w:rsidP="1518F323" w:rsidRDefault="48525312" w14:paraId="375EC5AD" w14:textId="4E510217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1518F323" w:rsidR="1518F323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48525312" w:rsidP="48525312" w:rsidRDefault="48525312" w14:paraId="5146A172" w14:textId="5BF7FCED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48525312" w:rsidP="48525312" w:rsidRDefault="48525312" w14:paraId="74E36FE5" w14:textId="06DEFB74">
          <w:pPr>
            <w:pStyle w:val="Header"/>
            <w:bidi w:val="0"/>
            <w:ind w:right="-115"/>
            <w:jc w:val="right"/>
          </w:pPr>
        </w:p>
      </w:tc>
    </w:tr>
  </w:tbl>
  <w:p w:rsidR="48525312" w:rsidP="48525312" w:rsidRDefault="48525312" w14:paraId="3512E199" w14:textId="2E341D69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04AE9" w:rsidP="008E297E" w:rsidRDefault="00804AE9" w14:paraId="0CD9C367" w14:textId="77777777">
      <w:pPr>
        <w:spacing w:after="0" w:line="240" w:lineRule="auto"/>
      </w:pPr>
      <w:r>
        <w:separator/>
      </w:r>
    </w:p>
  </w:footnote>
  <w:footnote w:type="continuationSeparator" w:id="0">
    <w:p w:rsidR="00804AE9" w:rsidP="008E297E" w:rsidRDefault="00804AE9" w14:paraId="7A815691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48525312" w:rsidTr="48525312" w14:paraId="54E4B578">
      <w:trPr>
        <w:trHeight w:val="300"/>
      </w:trPr>
      <w:tc>
        <w:tcPr>
          <w:tcW w:w="5130" w:type="dxa"/>
          <w:tcMar/>
        </w:tcPr>
        <w:p w:rsidR="48525312" w:rsidP="48525312" w:rsidRDefault="48525312" w14:paraId="2CF9D496" w14:textId="45EF45D8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48525312" w:rsidP="48525312" w:rsidRDefault="48525312" w14:paraId="1CE4E239" w14:textId="38258A3F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48525312" w:rsidP="48525312" w:rsidRDefault="48525312" w14:paraId="6591276E" w14:textId="33BEE946">
          <w:pPr>
            <w:pStyle w:val="Header"/>
            <w:bidi w:val="0"/>
            <w:ind w:right="-115"/>
            <w:jc w:val="right"/>
          </w:pPr>
        </w:p>
      </w:tc>
    </w:tr>
  </w:tbl>
  <w:p w:rsidR="48525312" w:rsidP="48525312" w:rsidRDefault="48525312" w14:paraId="7640FB3E" w14:textId="20A97327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26DD9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44FD1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4D36"/>
    <w:rsid w:val="006D01E7"/>
    <w:rsid w:val="006E4A57"/>
    <w:rsid w:val="006E60C8"/>
    <w:rsid w:val="006F36ED"/>
    <w:rsid w:val="006F519F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0215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4A4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24E4A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518F323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8525312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48525312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48525312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6272b959b32b46cb" /><Relationship Type="http://schemas.openxmlformats.org/officeDocument/2006/relationships/footer" Target="footer.xml" Id="R5ae070209b344cc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2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C936D6-BDF1-4837-B04D-CEEC9D5746AE}"/>
</file>

<file path=customXml/itemProps5.xml><?xml version="1.0" encoding="utf-8"?>
<ds:datastoreItem xmlns:ds="http://schemas.openxmlformats.org/officeDocument/2006/customXml" ds:itemID="{CEECEABE-81EF-4B67-B946-CEAD5137256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38</revision>
  <lastPrinted>2014-03-26T07:25:00.0000000Z</lastPrinted>
  <dcterms:created xsi:type="dcterms:W3CDTF">2025-06-24T01:40:00.0000000Z</dcterms:created>
  <dcterms:modified xsi:type="dcterms:W3CDTF">2026-02-26T14:55:35.85867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204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